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73a10881d80bc3b0223e059ed2ea0af4b2e8398"/>
    <w:p>
      <w:pPr>
        <w:pStyle w:val="Heading1"/>
      </w:pPr>
      <w:r>
        <w:t xml:space="preserve">Cover Letter for Diplomat Position in Kazakhstan Almaty</w:t>
      </w:r>
    </w:p>
    <w:p>
      <w:pPr>
        <w:pStyle w:val="FirstParagraph"/>
      </w:pPr>
      <w:r>
        <w:t xml:space="preserve">Dear [Recipient's Name or Hiring Committee],</w:t>
      </w:r>
    </w:p>
    <w:p>
      <w:pPr>
        <w:pStyle w:val="BodyText"/>
      </w:pPr>
      <w:r>
        <w:t xml:space="preserve">I am writing to express my enthusiastic interest in the Diplomat position at the [Name of Embassy/Institution] in Kazakhstan Almaty. As a dedicated professional with a deep understanding of international relations and cross-cultural diplomacy, I am eager to contribute my skills, experience, and passion for fostering global connections to this vital role. The opportunity to serve as a Diplomat in Kazakhstan Almaty is not only an honor but also a profound responsibility—one I am prepared to embrace with integrity, adaptability, and a commitment to building meaningful relationships between nations.</w:t>
      </w:r>
    </w:p>
    <w:p>
      <w:pPr>
        <w:pStyle w:val="BodyText"/>
      </w:pPr>
      <w:r>
        <w:t xml:space="preserve">My academic background in International Relations, complemented by years of hands-on experience in diplomatic missions and cultural exchange programs, has equipped me with the tools necessary to thrive in dynamic environments like Kazakhstan Almaty. I have consistently demonstrated an ability to navigate complex geopolitical landscapes while promoting mutual understanding and collaboration. Whether through negotiations, policy analysis, or community engagement initiatives, I have dedicated my career to advancing dialogue that bridges divides and strengthens international partnerships.</w:t>
      </w:r>
    </w:p>
    <w:p>
      <w:pPr>
        <w:pStyle w:val="BodyText"/>
      </w:pPr>
      <w:r>
        <w:t xml:space="preserve">What draws me specifically to the Diplomat role in Kazakhstan Almaty is the region’s unique position as a cultural and economic crossroads. As a city that symbolizes the convergence of Central Asian traditions with global aspirations, Almaty offers an unparalleled platform for diplomacy. My experience working in multicultural settings has taught me the importance of cultural sensitivity, strategic communication, and leveraging local insights to achieve broader diplomatic goals. I am particularly inspired by Kazakhstan’s efforts to enhance its role on the world stage and would be honored to contribute to initiatives that support this vision.</w:t>
      </w:r>
    </w:p>
    <w:p>
      <w:pPr>
        <w:pStyle w:val="BodyText"/>
      </w:pPr>
      <w:r>
        <w:t xml:space="preserve">As a Diplomat, I understand the critical importance of building trust through transparency and respect. In my previous roles, I have successfully managed stakeholder relationships across diverse sectors, including government agencies, private enterprises, and civil society organizations. This experience has honed my ability to identify shared interests and craft solutions that align with both national objectives and local needs. For instance, during my time at [Previous Organization/Role], I facilitated partnerships between [Country A] and [Country B] that resulted in increased trade volumes and collaborative research projects. These achievements underscore my capacity to translate strategic vision into actionable outcomes—a skill I am eager to apply in Kazakhstan Almaty.</w:t>
      </w:r>
    </w:p>
    <w:p>
      <w:pPr>
        <w:pStyle w:val="BodyText"/>
      </w:pPr>
      <w:r>
        <w:t xml:space="preserve">Kazakhstan Almaty’s rich cultural heritage, vibrant economy, and strategic location make it an ideal hub for diplomatic engagement. The city’s growing prominence as a center for innovation and international collaboration aligns with my belief that diplomacy is not just about statecraft but also about empowering communities. I am particularly interested in supporting initiatives that promote sustainable development, education exchange programs, and youth engagement—areas where Kazakhstan has shown remarkable leadership. My fluency in [language(s) relevant to the role] and my familiarity with the region’s political and social dynamics further position me to contribute effectively to this mission.</w:t>
      </w:r>
    </w:p>
    <w:p>
      <w:pPr>
        <w:pStyle w:val="BodyText"/>
      </w:pPr>
      <w:r>
        <w:t xml:space="preserve">In addition to my professional qualifications, I bring a personal commitment to fostering inclusivity and equity in all diplomatic endeavors. Having lived and worked in multiple countries, I have developed a nuanced understanding of how cultural differences can enrich collaboration when approached with curiosity and empathy. I am deeply aware that the role of a Diplomat extends beyond formal negotiations—it involves listening to local voices, advocating for underrepresented communities, and ensuring that diplomacy remains a force for positive change. In Kazakhstan Almaty, I aim to embody these principles by engaging with citizens, organizations, and leaders to create lasting impact.</w:t>
      </w:r>
    </w:p>
    <w:p>
      <w:pPr>
        <w:pStyle w:val="BodyText"/>
      </w:pPr>
      <w:r>
        <w:t xml:space="preserve">As you review my application for the Diplomat position in Kazakhstan Almaty, I hope you will see not only my qualifications but also my genuine passion for this work. The opportunity to serve as a Diplomat in such a historically and culturally significant city is one I would approach with unwavering dedication. I am confident that my skills, experiences, and vision align closely with the goals of [Name of Embassy/Institution], and I am eager to contribute to its mission of strengthening international ties through dialogue, cooperation, and mutual respect.</w:t>
      </w:r>
    </w:p>
    <w:p>
      <w:pPr>
        <w:pStyle w:val="BodyText"/>
      </w:pPr>
      <w:r>
        <w:t xml:space="preserve">Thank you for considering my application. I would welcome the opportunity to discuss how my background and aspirations align with the needs of your organization. Please feel free to contact me at [Your Phone Number] or [Your Email Address] at your convenience. I look forward to the possibility of contributing to the important work of diplomacy in Kazakhstan Alma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Kazakhstan Almaty</dc:title>
  <dc:creator/>
  <cp:keywords/>
  <dcterms:created xsi:type="dcterms:W3CDTF">2026-07-24T00:13:42Z</dcterms:created>
  <dcterms:modified xsi:type="dcterms:W3CDTF">2026-07-24T00:13:42Z</dcterms:modified>
</cp:coreProperties>
</file>

<file path=docProps/custom.xml><?xml version="1.0" encoding="utf-8"?>
<Properties xmlns="http://schemas.openxmlformats.org/officeDocument/2006/custom-properties" xmlns:vt="http://schemas.openxmlformats.org/officeDocument/2006/docPropsVTypes"/>
</file>